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052B" w:rsidRPr="00EE7DAF" w:rsidRDefault="00B1052B" w:rsidP="00B1052B">
      <w:pPr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 w:rsidRPr="00EE7DAF">
        <w:rPr>
          <w:rFonts w:ascii="Times New Roman" w:hAnsi="Times New Roman" w:cs="Times New Roman"/>
          <w:b/>
          <w:caps/>
          <w:sz w:val="32"/>
          <w:szCs w:val="32"/>
        </w:rPr>
        <w:t xml:space="preserve">Fiche descriptive  </w:t>
      </w:r>
    </w:p>
    <w:p w:rsidR="00B1052B" w:rsidRPr="00E61B82" w:rsidRDefault="00010F5A" w:rsidP="003B7A8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« Avant-</w:t>
      </w:r>
      <w:r w:rsidR="00B1052B">
        <w:rPr>
          <w:rFonts w:ascii="Times New Roman" w:hAnsi="Times New Roman" w:cs="Times New Roman"/>
          <w:b/>
          <w:sz w:val="28"/>
          <w:szCs w:val="28"/>
        </w:rPr>
        <w:t xml:space="preserve">projet » de </w:t>
      </w:r>
      <w:r w:rsidR="003B7A81">
        <w:rPr>
          <w:rFonts w:ascii="Times New Roman" w:hAnsi="Times New Roman" w:cs="Times New Roman"/>
          <w:b/>
          <w:sz w:val="28"/>
          <w:szCs w:val="28"/>
        </w:rPr>
        <w:t>PFE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CC32E1">
            <w:pPr>
              <w:spacing w:line="276" w:lineRule="auto"/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Nom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 xml:space="preserve"> de</w:t>
            </w:r>
            <w:r w:rsidR="00CC32E1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 xml:space="preserve"> étudiant</w:t>
            </w:r>
            <w:r w:rsidR="00CC32E1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</w:p>
          <w:p w:rsidR="00B1052B" w:rsidRDefault="00CC32E1" w:rsidP="006F0B8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color w:val="0000FF"/>
                <w:sz w:val="28"/>
                <w:szCs w:val="28"/>
              </w:rPr>
              <w:t>1-</w:t>
            </w:r>
            <w:r w:rsidR="00EE7DAF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Groupe</w:t>
            </w:r>
            <w:r w:rsidR="00EE7DAF"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..</w:t>
            </w:r>
            <w:proofErr w:type="gramEnd"/>
          </w:p>
          <w:p w:rsidR="006F0B8C" w:rsidRPr="006F0B8C" w:rsidRDefault="006F0B8C" w:rsidP="003043A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F0B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ail : </w:t>
            </w:r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Default="00EE7DAF" w:rsidP="006F0B8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color w:val="0000FF"/>
                <w:sz w:val="28"/>
                <w:szCs w:val="28"/>
              </w:rPr>
              <w:t>2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Groupe</w:t>
            </w:r>
            <w:r w:rsidRPr="00D7253F"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  <w:p w:rsidR="00EE7DAF" w:rsidRDefault="00EE7DAF" w:rsidP="00EE7DAF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..</w:t>
            </w:r>
            <w:proofErr w:type="gramEnd"/>
          </w:p>
          <w:p w:rsidR="006F0B8C" w:rsidRPr="006F0B8C" w:rsidRDefault="006F0B8C" w:rsidP="00EE7DA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F0B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ail : 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3043A5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Titre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</w:t>
            </w:r>
          </w:p>
          <w:p w:rsidR="00B1052B" w:rsidRPr="00192FD3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Mots clé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3043A5">
            <w:pPr>
              <w:rPr>
                <w:rFonts w:ascii="Times New Roman" w:hAnsi="Times New Roman" w:cs="Times New Roman"/>
                <w:color w:val="0000FF"/>
                <w:sz w:val="28"/>
                <w:szCs w:val="28"/>
              </w:rPr>
            </w:pPr>
          </w:p>
          <w:p w:rsidR="00B1052B" w:rsidRPr="00EE7DAF" w:rsidRDefault="00B1052B" w:rsidP="003043A5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Problématique</w:t>
            </w:r>
          </w:p>
          <w:p w:rsidR="00B1052B" w:rsidRDefault="00B1052B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1052B" w:rsidRPr="00EE7DAF" w:rsidRDefault="00B1052B" w:rsidP="003043A5">
            <w:pPr>
              <w:spacing w:line="276" w:lineRule="auto"/>
              <w:rPr>
                <w:rFonts w:ascii="Times New Roman" w:hAnsi="Times New Roman" w:cs="Times New Roman"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Lieu de l’étude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  <w:p w:rsidR="00B1052B" w:rsidRPr="00192FD3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010F5A" w:rsidP="00EE7DAF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lastRenderedPageBreak/>
              <w:t>E</w:t>
            </w:r>
            <w:r w:rsidR="00B1052B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ncadr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ant 1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m et Prénom</w:t>
            </w:r>
            <w:r w:rsidRPr="00192FD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010F5A" w:rsidRDefault="00B1052B" w:rsidP="00010F5A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</w:t>
            </w:r>
          </w:p>
          <w:p w:rsidR="00B1052B" w:rsidRDefault="00B1052B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Fonction et </w:t>
            </w:r>
            <w:r w:rsidRPr="009F6E2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ie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’affectati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 w:rsidR="00010F5A"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</w:p>
          <w:p w:rsidR="00010F5A" w:rsidRDefault="00B1052B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proofErr w:type="gramStart"/>
            <w:r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.</w:t>
            </w:r>
            <w:proofErr w:type="gramEnd"/>
          </w:p>
          <w:p w:rsidR="00B1052B" w:rsidRDefault="006F0B8C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</w:t>
            </w:r>
            <w:r w:rsidR="00B1052B">
              <w:rPr>
                <w:rFonts w:ascii="Times New Roman" w:hAnsi="Times New Roman" w:cs="Times New Roman"/>
                <w:b/>
                <w:sz w:val="28"/>
                <w:szCs w:val="28"/>
              </w:rPr>
              <w:t>ail</w:t>
            </w:r>
            <w:proofErr w:type="gramStart"/>
            <w:r w:rsidR="00B1052B"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</w:t>
            </w:r>
            <w:r w:rsidR="00B1052B">
              <w:rPr>
                <w:rFonts w:ascii="Times New Roman" w:hAnsi="Times New Roman" w:cs="Times New Roman"/>
                <w:sz w:val="28"/>
                <w:szCs w:val="28"/>
              </w:rPr>
              <w:t>………….</w:t>
            </w:r>
            <w:proofErr w:type="gramEnd"/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Pr="00EE7DAF" w:rsidRDefault="00010F5A" w:rsidP="00EE7DAF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E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 xml:space="preserve">ncadrant 2 </w:t>
            </w:r>
            <w:r w:rsidR="00EE7DAF" w:rsidRPr="00EE7DAF">
              <w:rPr>
                <w:rFonts w:ascii="Times New Roman" w:hAnsi="Times New Roman" w:cs="Times New Roman"/>
                <w:b/>
                <w:sz w:val="28"/>
                <w:szCs w:val="28"/>
              </w:rPr>
              <w:t>(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pour les </w:t>
            </w:r>
            <w:proofErr w:type="spellStart"/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co</w:t>
            </w:r>
            <w:proofErr w:type="spellEnd"/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-encadrements uniquement)</w:t>
            </w:r>
          </w:p>
          <w:p w:rsidR="00EE7DAF" w:rsidRPr="00192FD3" w:rsidRDefault="00EE7DAF" w:rsidP="00EE7D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m et Prénom</w:t>
            </w:r>
            <w:r w:rsidRPr="00192FD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EE7DAF" w:rsidRDefault="00EE7DAF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Fonction et </w:t>
            </w:r>
            <w:r w:rsidRPr="009F6E2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ie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’affectati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</w:t>
            </w:r>
            <w:bookmarkStart w:id="0" w:name="_GoBack"/>
            <w:bookmarkEnd w:id="0"/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</w:t>
            </w:r>
            <w:r w:rsidR="00010F5A"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</w:p>
          <w:p w:rsidR="00010F5A" w:rsidRDefault="00EE7DAF" w:rsidP="00840E1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proofErr w:type="gramStart"/>
            <w:r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.</w:t>
            </w:r>
            <w:proofErr w:type="gramEnd"/>
          </w:p>
          <w:p w:rsidR="00EE7DAF" w:rsidRPr="00192FD3" w:rsidRDefault="006F0B8C" w:rsidP="00840E1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ail</w:t>
            </w:r>
            <w:proofErr w:type="gramStart"/>
            <w:r w:rsidR="00840E1C">
              <w:rPr>
                <w:rFonts w:ascii="Times New Roman" w:hAnsi="Times New Roman" w:cs="Times New Roman"/>
                <w:sz w:val="28"/>
                <w:szCs w:val="28"/>
              </w:rPr>
              <w:t>………………………….</w:t>
            </w:r>
            <w:proofErr w:type="gramEnd"/>
          </w:p>
          <w:p w:rsidR="00EE7DAF" w:rsidRPr="00192FD3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B1052B" w:rsidRDefault="00EE7DAF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de l’encadrant 1</w:t>
      </w:r>
      <w:r w:rsidR="00B1052B" w:rsidRPr="00192FD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Signature de l’encadreur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</w:p>
    <w:p w:rsidR="00B1052B" w:rsidRDefault="00B1052B" w:rsidP="00B1052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 </w:t>
      </w:r>
      <w:r w:rsidR="00EE7DAF">
        <w:rPr>
          <w:rFonts w:ascii="Times New Roman" w:hAnsi="Times New Roman" w:cs="Times New Roman"/>
          <w:sz w:val="24"/>
          <w:szCs w:val="24"/>
        </w:rPr>
        <w:t>….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…………………………...</w:t>
      </w:r>
      <w:r w:rsidR="00EE7DAF">
        <w:rPr>
          <w:rFonts w:ascii="Times New Roman" w:hAnsi="Times New Roman" w:cs="Times New Roman"/>
          <w:sz w:val="24"/>
          <w:szCs w:val="24"/>
        </w:rPr>
        <w:t>.......</w:t>
      </w:r>
    </w:p>
    <w:p w:rsidR="00EE7DAF" w:rsidRDefault="00EE7DAF" w:rsidP="00B1052B">
      <w:pPr>
        <w:rPr>
          <w:rFonts w:ascii="Times New Roman" w:hAnsi="Times New Roman" w:cs="Times New Roman"/>
          <w:sz w:val="24"/>
          <w:szCs w:val="24"/>
        </w:rPr>
      </w:pPr>
    </w:p>
    <w:p w:rsidR="00EE7DAF" w:rsidRDefault="00EE7DAF" w:rsidP="00EE7DAF">
      <w:pPr>
        <w:tabs>
          <w:tab w:val="left" w:pos="31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de l’étudiant 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de l’étudiant 2</w:t>
      </w:r>
    </w:p>
    <w:p w:rsidR="00EE7DAF" w:rsidRDefault="00EE7DAF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 ….                                                     …………………………..........</w:t>
      </w:r>
    </w:p>
    <w:p w:rsidR="005F7475" w:rsidRDefault="005F7475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7DAF" w:rsidRDefault="00EE7DAF" w:rsidP="00B105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B1052B" w:rsidRPr="00EE7DAF" w:rsidRDefault="007659D3" w:rsidP="00EE7DAF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91230</wp:posOffset>
                </wp:positionH>
                <wp:positionV relativeFrom="paragraph">
                  <wp:posOffset>321945</wp:posOffset>
                </wp:positionV>
                <wp:extent cx="542925" cy="228600"/>
                <wp:effectExtent l="9525" t="5080" r="9525" b="1397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292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CD71AE" id="Rectangle 3" o:spid="_x0000_s1026" style="position:absolute;margin-left:274.9pt;margin-top:25.35pt;width:42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b/>
          <w:bCs/>
          <w:caps/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0645</wp:posOffset>
                </wp:positionH>
                <wp:positionV relativeFrom="paragraph">
                  <wp:posOffset>321945</wp:posOffset>
                </wp:positionV>
                <wp:extent cx="476250" cy="228600"/>
                <wp:effectExtent l="9525" t="5080" r="9525" b="1397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03835" id="Rectangle 2" o:spid="_x0000_s1026" style="position:absolute;margin-left:-6.35pt;margin-top:25.35pt;width:37.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"/>
            </w:pict>
          </mc:Fallback>
        </mc:AlternateContent>
      </w:r>
      <w:r w:rsidR="00B1052B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Avis du comité de</w:t>
      </w:r>
      <w:r w:rsidR="00EE7DAF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S</w:t>
      </w:r>
      <w:r w:rsidR="00B1052B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 xml:space="preserve"> </w:t>
      </w:r>
      <w:r w:rsidR="00EE7DAF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PFE</w:t>
      </w:r>
      <w:r w:rsidR="005F7475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 </w:t>
      </w:r>
      <w:r w:rsidR="005F7475">
        <w:rPr>
          <w:rFonts w:ascii="Times New Roman" w:hAnsi="Times New Roman" w:cs="Times New Roman"/>
          <w:color w:val="0000FF"/>
          <w:sz w:val="24"/>
          <w:szCs w:val="24"/>
        </w:rPr>
        <w:t xml:space="preserve">: </w:t>
      </w:r>
      <w:r w:rsidR="005F7475" w:rsidRPr="005F7475">
        <w:rPr>
          <w:rFonts w:ascii="Times New Roman" w:hAnsi="Times New Roman" w:cs="Times New Roman"/>
          <w:sz w:val="24"/>
          <w:szCs w:val="24"/>
        </w:rPr>
        <w:t>Le ……</w:t>
      </w:r>
      <w:proofErr w:type="gramStart"/>
      <w:r w:rsidR="005F7475" w:rsidRPr="005F7475">
        <w:rPr>
          <w:rFonts w:ascii="Times New Roman" w:hAnsi="Times New Roman" w:cs="Times New Roman"/>
          <w:sz w:val="24"/>
          <w:szCs w:val="24"/>
        </w:rPr>
        <w:t>./</w:t>
      </w:r>
      <w:proofErr w:type="gramEnd"/>
      <w:r w:rsidR="005F7475" w:rsidRPr="005F7475">
        <w:rPr>
          <w:rFonts w:ascii="Times New Roman" w:hAnsi="Times New Roman" w:cs="Times New Roman"/>
          <w:sz w:val="24"/>
          <w:szCs w:val="24"/>
        </w:rPr>
        <w:t xml:space="preserve"> ……../………</w:t>
      </w:r>
      <w:r w:rsidR="005F7475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:rsidR="005F7475" w:rsidRDefault="00B1052B" w:rsidP="003A72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3A72A1">
        <w:rPr>
          <w:rFonts w:ascii="Times New Roman" w:hAnsi="Times New Roman" w:cs="Times New Roman"/>
          <w:b/>
          <w:bCs/>
          <w:sz w:val="24"/>
          <w:szCs w:val="24"/>
        </w:rPr>
        <w:t>Sujet</w:t>
      </w:r>
      <w:r w:rsidRPr="005F7475">
        <w:rPr>
          <w:rFonts w:ascii="Times New Roman" w:hAnsi="Times New Roman" w:cs="Times New Roman"/>
          <w:b/>
          <w:bCs/>
          <w:sz w:val="24"/>
          <w:szCs w:val="24"/>
        </w:rPr>
        <w:t xml:space="preserve"> approuvé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3A72A1">
        <w:rPr>
          <w:rFonts w:ascii="Times New Roman" w:hAnsi="Times New Roman" w:cs="Times New Roman"/>
          <w:b/>
          <w:bCs/>
          <w:sz w:val="24"/>
          <w:szCs w:val="24"/>
        </w:rPr>
        <w:t>Sujet</w:t>
      </w:r>
      <w:r w:rsidRPr="005F7475">
        <w:rPr>
          <w:rFonts w:ascii="Times New Roman" w:hAnsi="Times New Roman" w:cs="Times New Roman"/>
          <w:b/>
          <w:bCs/>
          <w:sz w:val="24"/>
          <w:szCs w:val="24"/>
        </w:rPr>
        <w:t xml:space="preserve"> non approuvé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EE7DAF" w:rsidRDefault="00B1052B" w:rsidP="007A6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5A3281" w:rsidRPr="00B1052B" w:rsidRDefault="00EE7DAF" w:rsidP="00B1052B">
      <w:pPr>
        <w:rPr>
          <w:rFonts w:ascii="Times New Roman" w:hAnsi="Times New Roman" w:cs="Times New Roman"/>
          <w:sz w:val="24"/>
          <w:szCs w:val="24"/>
        </w:rPr>
      </w:pPr>
      <w:r w:rsidRPr="005F7475">
        <w:rPr>
          <w:rFonts w:ascii="Times New Roman" w:hAnsi="Times New Roman" w:cs="Times New Roman"/>
          <w:b/>
          <w:bCs/>
          <w:sz w:val="24"/>
          <w:szCs w:val="24"/>
        </w:rPr>
        <w:t>Modifications </w:t>
      </w:r>
      <w:r w:rsidR="005F7475" w:rsidRPr="005F7475">
        <w:rPr>
          <w:rFonts w:ascii="Times New Roman" w:hAnsi="Times New Roman" w:cs="Times New Roman"/>
          <w:b/>
          <w:bCs/>
          <w:sz w:val="24"/>
          <w:szCs w:val="24"/>
        </w:rPr>
        <w:t>demandées</w:t>
      </w:r>
      <w:r>
        <w:rPr>
          <w:rFonts w:ascii="Times New Roman" w:hAnsi="Times New Roman" w:cs="Times New Roman"/>
          <w:sz w:val="24"/>
          <w:szCs w:val="24"/>
        </w:rPr>
        <w:t>:</w:t>
      </w:r>
      <w:r w:rsidR="005F747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.............................................................................</w:t>
      </w:r>
    </w:p>
    <w:sectPr w:rsidR="005A3281" w:rsidRPr="00B1052B" w:rsidSect="00B1052B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0627" w:rsidRDefault="00E70627" w:rsidP="00904A97">
      <w:pPr>
        <w:spacing w:after="0" w:line="240" w:lineRule="auto"/>
      </w:pPr>
      <w:r>
        <w:separator/>
      </w:r>
    </w:p>
  </w:endnote>
  <w:endnote w:type="continuationSeparator" w:id="0">
    <w:p w:rsidR="00E70627" w:rsidRDefault="00E70627" w:rsidP="00904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5112108"/>
      <w:docPartObj>
        <w:docPartGallery w:val="Page Numbers (Bottom of Page)"/>
        <w:docPartUnique/>
      </w:docPartObj>
    </w:sdtPr>
    <w:sdtEndPr/>
    <w:sdtContent>
      <w:p w:rsidR="0004061C" w:rsidRDefault="0004061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0B8C">
          <w:rPr>
            <w:noProof/>
          </w:rPr>
          <w:t>3</w:t>
        </w:r>
        <w:r>
          <w:fldChar w:fldCharType="end"/>
        </w:r>
      </w:p>
    </w:sdtContent>
  </w:sdt>
  <w:p w:rsidR="0004061C" w:rsidRDefault="0004061C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0627" w:rsidRDefault="00E70627" w:rsidP="00904A97">
      <w:pPr>
        <w:spacing w:after="0" w:line="240" w:lineRule="auto"/>
      </w:pPr>
      <w:r>
        <w:separator/>
      </w:r>
    </w:p>
  </w:footnote>
  <w:footnote w:type="continuationSeparator" w:id="0">
    <w:p w:rsidR="00E70627" w:rsidRDefault="00E70627" w:rsidP="00904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A97" w:rsidRPr="007A68F0" w:rsidRDefault="007A68F0" w:rsidP="00904A97">
    <w:pPr>
      <w:pStyle w:val="En-tte"/>
      <w:jc w:val="center"/>
      <w:rPr>
        <w:rFonts w:asciiTheme="majorBidi" w:hAnsiTheme="majorBidi" w:cstheme="majorBidi"/>
        <w:b/>
        <w:bCs/>
        <w:sz w:val="20"/>
        <w:szCs w:val="20"/>
      </w:rPr>
    </w:pPr>
    <w:r w:rsidRPr="007A68F0">
      <w:rPr>
        <w:rFonts w:asciiTheme="majorBidi" w:hAnsiTheme="majorBidi" w:cstheme="majorBidi"/>
        <w:b/>
        <w:bCs/>
        <w:noProof/>
        <w:sz w:val="20"/>
        <w:szCs w:val="20"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729605</wp:posOffset>
          </wp:positionH>
          <wp:positionV relativeFrom="paragraph">
            <wp:posOffset>-297180</wp:posOffset>
          </wp:positionV>
          <wp:extent cx="685800" cy="762000"/>
          <wp:effectExtent l="19050" t="0" r="0" b="0"/>
          <wp:wrapSquare wrapText="bothSides"/>
          <wp:docPr id="2" name="Image 1" descr="Université Tunis el mana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versité Tunis el mana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A68F0">
      <w:rPr>
        <w:rFonts w:asciiTheme="majorBidi" w:hAnsiTheme="majorBidi" w:cstheme="majorBidi"/>
        <w:b/>
        <w:bCs/>
        <w:noProof/>
        <w:sz w:val="20"/>
        <w:szCs w:val="20"/>
        <w:lang w:eastAsia="fr-F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594995</wp:posOffset>
          </wp:positionH>
          <wp:positionV relativeFrom="paragraph">
            <wp:posOffset>-297180</wp:posOffset>
          </wp:positionV>
          <wp:extent cx="733425" cy="762000"/>
          <wp:effectExtent l="19050" t="0" r="9525" b="0"/>
          <wp:wrapSquare wrapText="bothSides"/>
          <wp:docPr id="1" name="Image 0" descr="ISS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SIT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33425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>UNIVERSITÉ TUNIS EL MANAR</w:t>
    </w:r>
  </w:p>
  <w:p w:rsidR="00904A97" w:rsidRPr="007A68F0" w:rsidRDefault="00904A97" w:rsidP="00904A97">
    <w:pPr>
      <w:pStyle w:val="En-tte"/>
      <w:pBdr>
        <w:bottom w:val="single" w:sz="6" w:space="1" w:color="auto"/>
      </w:pBdr>
      <w:jc w:val="center"/>
      <w:rPr>
        <w:rFonts w:asciiTheme="majorBidi" w:hAnsiTheme="majorBidi" w:cstheme="majorBidi"/>
        <w:b/>
        <w:bCs/>
        <w:sz w:val="20"/>
        <w:szCs w:val="20"/>
      </w:rPr>
    </w:pPr>
    <w:r w:rsidRPr="007A68F0">
      <w:rPr>
        <w:rFonts w:asciiTheme="majorBidi" w:hAnsiTheme="majorBidi" w:cstheme="majorBidi"/>
        <w:b/>
        <w:bCs/>
        <w:sz w:val="20"/>
        <w:szCs w:val="20"/>
      </w:rPr>
      <w:t>INSTITUT SUPÉRIEUR DES SCIENCES INFIRMIÈRES DE TUNIS</w:t>
    </w:r>
  </w:p>
  <w:p w:rsidR="00904A97" w:rsidRPr="003B7A81" w:rsidRDefault="003B7A81" w:rsidP="00010F5A">
    <w:pPr>
      <w:pStyle w:val="En-tte"/>
      <w:pBdr>
        <w:bottom w:val="single" w:sz="6" w:space="1" w:color="auto"/>
      </w:pBdr>
      <w:tabs>
        <w:tab w:val="left" w:pos="7590"/>
      </w:tabs>
      <w:rPr>
        <w:rFonts w:ascii="Courier New" w:hAnsi="Courier New" w:cs="Courier New"/>
        <w:sz w:val="20"/>
        <w:szCs w:val="20"/>
      </w:rPr>
    </w:pPr>
    <w:r w:rsidRPr="007A68F0">
      <w:rPr>
        <w:rFonts w:asciiTheme="majorBidi" w:hAnsiTheme="majorBidi" w:cstheme="majorBidi"/>
        <w:b/>
        <w:bCs/>
        <w:sz w:val="20"/>
        <w:szCs w:val="20"/>
      </w:rPr>
      <w:tab/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>Année Universitaire 201</w:t>
    </w:r>
    <w:r w:rsidR="00010F5A">
      <w:rPr>
        <w:rFonts w:asciiTheme="majorBidi" w:hAnsiTheme="majorBidi" w:cstheme="majorBidi"/>
        <w:b/>
        <w:bCs/>
        <w:sz w:val="20"/>
        <w:szCs w:val="20"/>
      </w:rPr>
      <w:t>8</w:t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 xml:space="preserve"> - 201</w:t>
    </w:r>
    <w:r w:rsidR="00010F5A">
      <w:rPr>
        <w:rFonts w:asciiTheme="majorBidi" w:hAnsiTheme="majorBidi" w:cstheme="majorBidi"/>
        <w:b/>
        <w:bCs/>
        <w:sz w:val="20"/>
        <w:szCs w:val="20"/>
      </w:rPr>
      <w:t>9</w:t>
    </w:r>
    <w:r w:rsidRPr="003B7A81">
      <w:rPr>
        <w:rFonts w:ascii="Courier New" w:hAnsi="Courier New" w:cs="Courier New"/>
        <w:sz w:val="20"/>
        <w:szCs w:val="20"/>
      </w:rPr>
      <w:tab/>
    </w:r>
  </w:p>
  <w:p w:rsidR="00904A97" w:rsidRDefault="00904A97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0F1B33"/>
    <w:multiLevelType w:val="hybridMultilevel"/>
    <w:tmpl w:val="09BCD3EC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E5AEF"/>
    <w:multiLevelType w:val="hybridMultilevel"/>
    <w:tmpl w:val="73BC617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344B6A89"/>
    <w:multiLevelType w:val="hybridMultilevel"/>
    <w:tmpl w:val="7E2E26DE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AF19F5"/>
    <w:multiLevelType w:val="hybridMultilevel"/>
    <w:tmpl w:val="4126CE30"/>
    <w:lvl w:ilvl="0" w:tplc="AA2CCA88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>
    <w:nsid w:val="53DE2A15"/>
    <w:multiLevelType w:val="hybridMultilevel"/>
    <w:tmpl w:val="5BC2B5D4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4F3115"/>
    <w:multiLevelType w:val="hybridMultilevel"/>
    <w:tmpl w:val="7192511C"/>
    <w:lvl w:ilvl="0" w:tplc="3F145F82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3891B47"/>
    <w:multiLevelType w:val="hybridMultilevel"/>
    <w:tmpl w:val="716A676C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C70C0F"/>
    <w:multiLevelType w:val="hybridMultilevel"/>
    <w:tmpl w:val="B55C40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B172B0"/>
    <w:multiLevelType w:val="hybridMultilevel"/>
    <w:tmpl w:val="3B14C334"/>
    <w:lvl w:ilvl="0" w:tplc="040C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DexNDM1szA3NjNS0lEKTi0uzszPAykwqQUAOp6T7ywAAAA="/>
  </w:docVars>
  <w:rsids>
    <w:rsidRoot w:val="00904A97"/>
    <w:rsid w:val="00010F5A"/>
    <w:rsid w:val="0004061C"/>
    <w:rsid w:val="0006096D"/>
    <w:rsid w:val="00094FC4"/>
    <w:rsid w:val="00156BAB"/>
    <w:rsid w:val="00170403"/>
    <w:rsid w:val="001842B2"/>
    <w:rsid w:val="00190F70"/>
    <w:rsid w:val="001B7C3F"/>
    <w:rsid w:val="0028536A"/>
    <w:rsid w:val="0029163C"/>
    <w:rsid w:val="00356D35"/>
    <w:rsid w:val="003A72A1"/>
    <w:rsid w:val="003B7A81"/>
    <w:rsid w:val="003D1BE4"/>
    <w:rsid w:val="00464F47"/>
    <w:rsid w:val="0050669C"/>
    <w:rsid w:val="00562E9A"/>
    <w:rsid w:val="005A3281"/>
    <w:rsid w:val="005F7475"/>
    <w:rsid w:val="006906C8"/>
    <w:rsid w:val="006C0EA3"/>
    <w:rsid w:val="006D684C"/>
    <w:rsid w:val="006E1934"/>
    <w:rsid w:val="006F0B8C"/>
    <w:rsid w:val="006F7749"/>
    <w:rsid w:val="007230AE"/>
    <w:rsid w:val="007659D3"/>
    <w:rsid w:val="007A68F0"/>
    <w:rsid w:val="00831C15"/>
    <w:rsid w:val="00840D07"/>
    <w:rsid w:val="00840E1C"/>
    <w:rsid w:val="00880D16"/>
    <w:rsid w:val="008B6296"/>
    <w:rsid w:val="00904A97"/>
    <w:rsid w:val="00964280"/>
    <w:rsid w:val="009762A0"/>
    <w:rsid w:val="009A2C51"/>
    <w:rsid w:val="009C5903"/>
    <w:rsid w:val="009C7808"/>
    <w:rsid w:val="009D5478"/>
    <w:rsid w:val="00A6216D"/>
    <w:rsid w:val="00AB3395"/>
    <w:rsid w:val="00AC535A"/>
    <w:rsid w:val="00B1052B"/>
    <w:rsid w:val="00BB6EBC"/>
    <w:rsid w:val="00BC421E"/>
    <w:rsid w:val="00C278CA"/>
    <w:rsid w:val="00CA713B"/>
    <w:rsid w:val="00CC31E2"/>
    <w:rsid w:val="00CC32E1"/>
    <w:rsid w:val="00CD5F01"/>
    <w:rsid w:val="00D40CA4"/>
    <w:rsid w:val="00D61E05"/>
    <w:rsid w:val="00DB40BE"/>
    <w:rsid w:val="00DB5E56"/>
    <w:rsid w:val="00E06F5D"/>
    <w:rsid w:val="00E63290"/>
    <w:rsid w:val="00E67486"/>
    <w:rsid w:val="00E70627"/>
    <w:rsid w:val="00EB02FE"/>
    <w:rsid w:val="00EC7A3C"/>
    <w:rsid w:val="00ED0D46"/>
    <w:rsid w:val="00EE7DAF"/>
    <w:rsid w:val="00F22C68"/>
    <w:rsid w:val="00FF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E305E97-6EAF-4C35-AEE6-E2B66F72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052B"/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04A97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904A97"/>
  </w:style>
  <w:style w:type="paragraph" w:styleId="Pieddepage">
    <w:name w:val="footer"/>
    <w:basedOn w:val="Normal"/>
    <w:link w:val="PieddepageCar"/>
    <w:uiPriority w:val="99"/>
    <w:unhideWhenUsed/>
    <w:rsid w:val="00904A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04A97"/>
  </w:style>
  <w:style w:type="paragraph" w:styleId="Paragraphedeliste">
    <w:name w:val="List Paragraph"/>
    <w:basedOn w:val="Normal"/>
    <w:uiPriority w:val="34"/>
    <w:qFormat/>
    <w:rsid w:val="00190F70"/>
    <w:pPr>
      <w:ind w:left="720"/>
      <w:contextualSpacing/>
    </w:pPr>
    <w:rPr>
      <w:rFonts w:eastAsiaTheme="minorHAnsi"/>
      <w:lang w:eastAsia="en-US"/>
    </w:rPr>
  </w:style>
  <w:style w:type="table" w:styleId="Grilledutableau">
    <w:name w:val="Table Grid"/>
    <w:basedOn w:val="TableauNormal"/>
    <w:uiPriority w:val="59"/>
    <w:rsid w:val="00E06F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7A6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68F0"/>
    <w:rPr>
      <w:rFonts w:ascii="Tahoma" w:eastAsiaTheme="minorEastAsi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9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SIT</dc:creator>
  <cp:lastModifiedBy>Karim BOUGATEF</cp:lastModifiedBy>
  <cp:revision>3</cp:revision>
  <cp:lastPrinted>2012-11-21T06:52:00Z</cp:lastPrinted>
  <dcterms:created xsi:type="dcterms:W3CDTF">2018-10-14T11:17:00Z</dcterms:created>
  <dcterms:modified xsi:type="dcterms:W3CDTF">2018-10-17T23:22:00Z</dcterms:modified>
</cp:coreProperties>
</file>